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sian</w:t>
            </w:r>
            <w:r>
              <w:rPr>
                <w:rFonts w:ascii="Calibri" w:hAnsi="Calibri"/>
                <w:sz w:val="20"/>
              </w:rPr>
              <w:t xml:space="preserve">, N = 57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lack</w:t>
            </w:r>
            <w:r>
              <w:rPr>
                <w:rFonts w:ascii="Calibri" w:hAnsi="Calibri"/>
                <w:sz w:val="20"/>
              </w:rPr>
              <w:t xml:space="preserve">, N = 2,25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panic</w:t>
            </w:r>
            <w:r>
              <w:rPr>
                <w:rFonts w:ascii="Calibri" w:hAnsi="Calibri"/>
                <w:sz w:val="20"/>
              </w:rPr>
              <w:t xml:space="preserve">, N = 96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HW</w:t>
            </w:r>
            <w:r>
              <w:rPr>
                <w:rFonts w:ascii="Calibri" w:hAnsi="Calibri"/>
                <w:sz w:val="20"/>
              </w:rPr>
              <w:t xml:space="preserve">, N = 16,96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o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2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4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26 (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3/e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5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6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2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385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4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2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9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0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51 (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ide_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3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9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962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ide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9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2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7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886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ide_edu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4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27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9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751 (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ide_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6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3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9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645 (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6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2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17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ide_s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9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0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6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47 (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4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9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5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15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caide_ch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2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45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2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310 (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1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14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9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652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9 (1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10 (1.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6 (2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9 (1.7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ide_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5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36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4 (8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936 (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7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44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2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ide_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2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44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26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9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26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3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392 (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ide_apo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_e2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1 (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_e3/e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1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69 (8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_e4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9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94 (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_e2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1 (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_e3/e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97 (8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_e4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08 (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_e2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24 (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_e3/e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7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9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5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19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_e4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7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49 (29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8T18:39:19Z</dcterms:created>
  <dcterms:modified xsi:type="dcterms:W3CDTF">2023-11-28T18:3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